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3.png" ContentType="image/png"/>
  <Override PartName="/word/media/rId36.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05</w:t>
      </w:r>
    </w:p>
    <w:p>
      <w:pPr>
        <w:pStyle w:val="Heading2"/>
      </w:pPr>
      <w:bookmarkStart w:id="20" w:name="summaryabstract"/>
      <w:r>
        <w:t xml:space="preserve">Summary/Abstract</w:t>
      </w:r>
      <w:bookmarkEnd w:id="20"/>
    </w:p>
    <w:p>
      <w:pPr>
        <w:pStyle w:val="FirstParagraph"/>
      </w:pPr>
      <w:r>
        <w:rPr>
          <w:i/>
        </w:rPr>
        <w:t xml:space="preserve">Write a summary of your project.</w:t>
      </w:r>
    </w:p>
    <w:p>
      <w:pPr>
        <w:pStyle w:val="Heading2"/>
      </w:pPr>
      <w:bookmarkStart w:id="21" w:name="introduction-required-for-part-1"/>
      <w:r>
        <w:t xml:space="preserve">Introduction (required for part 1)</w:t>
      </w:r>
      <w:bookmarkEnd w:id="21"/>
    </w:p>
    <w:p>
      <w:pPr>
        <w:pStyle w:val="Heading1"/>
      </w:pPr>
      <w:bookmarkStart w:id="22" w:name="general-background-information"/>
      <w:r>
        <w:t xml:space="preserve">General Background Information</w:t>
      </w:r>
      <w:bookmarkEnd w:id="22"/>
    </w:p>
    <w:p>
      <w:pPr>
        <w:pStyle w:val="FirstParagraph"/>
      </w:pPr>
      <w:r>
        <w:t xml:space="preserve">The symbiotic relationship between ruminants and their ruminal microbial population allows cattle to occupy an ecological niche in which they have the ability to convert fibrous feedstuffs into higher quality end products via fermentation. Ruminants themselves do not produce fiber degrading enzymes, but they harbor bacteria, fungi, and protozoa that can [1].</w:t>
      </w:r>
      <w:r>
        <w:t xml:space="preserve"> </w:t>
      </w:r>
      <w:r>
        <w:t xml:space="preserve">According to [2], feed inputs are the largest variable costs associated with producing beef, as they are directly related to 75% of the cost of producing finished cattle [3]. Continuing to improve animal efficiency can result in a decrease in feeding costs for producers and decrease environmental impacts. Residual Average Daily Gain (RADG) is one of the latest feed efficiency selection tools adopted by the American Angus Association in their selection programs. RADG is heritable, and it can be a predictor of a sire’s genetic ability for postweaning gain in future progeny compared to that of other sires, given a constant amount of feed consumed (American Angus Association, 2015). This allows producers to select for genetics that increase the efficiency of finishing cattle in a feedlot environment.</w:t>
      </w:r>
      <w:r>
        <w:t xml:space="preserve"> </w:t>
      </w:r>
      <w:r>
        <w:t xml:space="preserve">Previous studies have shown de association between the ruminal microbiota and cattle feed efficiency (Hernandez-Sanabria et al., 2012; Shabat et al., 2016), so the current study was performed to further understand this relationship. More specifically, the objective of this study was to assess the relationship between cattle feed efficiency during the feedlot-finishing phase and their ruminal microbiotas at two distinct time points: at the beginning and end of the feedlot phase.</w:t>
      </w:r>
    </w:p>
    <w:p>
      <w:pPr>
        <w:pStyle w:val="Heading1"/>
      </w:pPr>
      <w:bookmarkStart w:id="23" w:name="description-of-data-and-data-source"/>
      <w:r>
        <w:t xml:space="preserve">Description of data and data source</w:t>
      </w:r>
      <w:bookmarkEnd w:id="23"/>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4" w:name="methods-and-results"/>
      <w:r>
        <w:t xml:space="preserve">Methods and Results</w:t>
      </w:r>
      <w:bookmarkEnd w:id="24"/>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5">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2"/>
      </w:pPr>
      <w:bookmarkStart w:id="26" w:name="data-aquisition"/>
      <w:r>
        <w:t xml:space="preserve">Data aquisition</w:t>
      </w:r>
      <w:bookmarkEnd w:id="26"/>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2"/>
      </w:pPr>
      <w:bookmarkStart w:id="27" w:name="data-import-and-cleaning"/>
      <w:r>
        <w:t xml:space="preserve">Data import and cleaning</w:t>
      </w:r>
      <w:bookmarkEnd w:id="27"/>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8" w:name="results-and-discussion"/>
      <w:r>
        <w:t xml:space="preserve">Results and Discussion</w:t>
      </w:r>
      <w:bookmarkEnd w:id="28"/>
    </w:p>
    <w:p>
      <w:pPr>
        <w:pStyle w:val="Heading1"/>
      </w:pPr>
      <w:bookmarkStart w:id="29" w:name="animal-performance"/>
      <w:r>
        <w:t xml:space="preserve">Animal Performance</w:t>
      </w:r>
      <w:bookmarkEnd w:id="29"/>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30">
        <w:r>
          <w:rPr>
            <w:rStyle w:val="Hyperlink"/>
          </w:rPr>
          <w:t xml:space="preserve">feed:gain</w:t>
        </w:r>
      </w:hyperlink>
      <w:r>
        <w:t xml:space="preserve"> </w:t>
      </w:r>
      <w:r>
        <w:t xml:space="preserve">ratio, RFI, and subsequently using information on carcass traits such as hot carcass weights (HCW) and carcass marbling scores (Table 2). The most efficient steers (low-RFI) had a lower average DMI (P = 0.03) than did the least efficient (high-RFI). In addition, the average difference in RFI between the least and the most efficient groups was 1.85 kg DMI/day (P = 0.003).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2; discussed in more detail below) was possibly related to their lower feed efficiency. Moreover, more efficient animals (low-RFI) had a lower</w:t>
      </w:r>
      <w:r>
        <w:t xml:space="preserve"> </w:t>
      </w:r>
      <w:hyperlink r:id="rId30">
        <w:r>
          <w:rPr>
            <w:rStyle w:val="Hyperlink"/>
          </w:rPr>
          <w:t xml:space="preserve">feed:gain</w:t>
        </w:r>
      </w:hyperlink>
      <w:r>
        <w:t xml:space="preserve"> </w:t>
      </w:r>
      <w:r>
        <w:t xml:space="preserve">ratio than did the lower efficiency animals (high-RFI), although this was not statistically significant (P = 0.37). Marbling scores, HCW, and ADG were very similar (P = 0.49)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1">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2" w:name="bacterial-populations"/>
      <w:r>
        <w:t xml:space="preserve">Bacterial Populations</w:t>
      </w:r>
      <w:bookmarkEnd w:id="32"/>
    </w:p>
    <w:p>
      <w:pPr>
        <w:pStyle w:val="CaptionedFigure"/>
      </w:pPr>
      <w:r>
        <w:drawing>
          <wp:inline>
            <wp:extent cx="5334000" cy="5334000"/>
            <wp:effectExtent b="0" l="0" r="0" t="0"/>
            <wp:docPr descr="Figure 1: 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Figure 1.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Figure 1.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Tables 3 and 4).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P = 0.02) by the end of the feedlot period (Table 4); however, a similar increase occurred in the least efficient animals (high-RFI), although this increase was not as extensive (P = 0.08). Additionally, there was a decrease (P = 0.09) in the abundance of Bacteroidetes in the rumen of least efficient animals during the feedlot period. Interestingly, a lower phylum with a lower abundance in the rumen, Euryarchaeota, was significantly higher (P = 0.01) in the least efficient steers, along with a higher Firmicutes:Bacteroidetes ratio (P = 0.05; Table 3). 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1). However, at the end of the feedlot period, Prevotellaceae were significantly decreased (P = 0.05)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1; P = 0.04), whereas, in the least efficient animals, this increase was less extensive (P = 0.17).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Figure 1.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1.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Figure 1.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Figure 1.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P = 0.01), while the family Methanobacteriaceae decreased (P = 0.01)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P = 0.01) and (P = 0.09) in Methanosphaera (P = 0.09) during the feedlot period (Figure 2). In the most efficient (low-RFI) steers however, the changes in Methanobrevibacter and Methanosphaera populations were not significant (P  0.83).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Figure 1.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Figure 1.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Figure 1.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gure 1. Bacterial abundance at the genus level in ruminal samples collected at the beginning and end of the feedlot period in Low-RFI steers</w:t>
      </w:r>
    </w:p>
    <w:p>
      <w:pPr>
        <w:pStyle w:val="Heading1"/>
      </w:pPr>
      <w:bookmarkStart w:id="39" w:name="alpha-diversity"/>
      <w:r>
        <w:t xml:space="preserve">Alpha Diversity</w:t>
      </w:r>
      <w:bookmarkEnd w:id="39"/>
    </w:p>
    <w:p>
      <w:pPr>
        <w:pStyle w:val="FirstParagraph"/>
      </w:pPr>
      <w:r>
        <w:t xml:space="preserve">The number of observed OTUs increased numerically in both low and high RFI groups during the feedlot period, however, those differences were not statistically significant (P  0.14; Table 5). The Chao1 index was also increased in both groups of steers during the feedlot phase, especially in high-RFI steers, for which a trend (P = 0.07) compared with low-RFI steers (P = 0.22).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P = 0.10) at the end of the feedlot phase, whereas, no differences were observed in low-RFI steers (P = 0.41). Faith’s Phylogenetic Diversity index measures the phylogenetic history of taxa in a sample [33], and . did not indicate differences (P  0.20)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4.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5. Alpha diversity metrics observed during the finishing period according to Low-Residual Feed Intake (RFI) classification</w:t>
      </w:r>
    </w:p>
    <w:p>
      <w:pPr>
        <w:pStyle w:val="Heading2"/>
      </w:pPr>
      <w:bookmarkStart w:id="40" w:name="univariate-analysis"/>
      <w:r>
        <w:t xml:space="preserve">Univariate analysis</w:t>
      </w:r>
      <w:bookmarkEnd w:id="40"/>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The changes in the abundance of phyla over the duration of the feedlot period are difficult to view in Fig. 1 and Fig.1. To take a closer look at the relation between period and RFI group, factors beginning, end, and phyla will be analyzed using a linear fit model and ANOVA.</w:t>
      </w:r>
    </w:p>
    <w:p>
      <w:pPr>
        <w:pStyle w:val="BodyText"/>
      </w:pPr>
      <w:r>
        <w:t xml:space="preserve">_Bacterial abundance* (phyla level) observed at the beginning and end of the finishing period for high-residual feed intake (RFI) Angus steers (n = 5 steers). *Only phyla with average abundance ≥ 0.2% are shown. P-value for the contrast between beginning and end of the feedlot-finishing period_</w:t>
      </w:r>
    </w:p>
    <w:p>
      <w:pPr>
        <w:pStyle w:val="BodyText"/>
      </w:pPr>
      <w:r>
        <w:t xml:space="preserve">_Bacterial abundance* (phyla level) observed at the beginning and end of the finishing period for low-residual feed intake (RFI) Angus steers (n = 5 steers). *Only phyla with average abundance ≥ 0.2% are shown. P-value for the contrast between beginning and end of the feedlot-finishing period_</w:t>
      </w:r>
    </w:p>
    <w:p>
      <w:pPr>
        <w:pStyle w:val="Heading2"/>
      </w:pPr>
      <w:bookmarkStart w:id="41" w:name="bivariate-analysis"/>
      <w:r>
        <w:t xml:space="preserve">Bivariate analysis</w:t>
      </w:r>
      <w:bookmarkEnd w:id="41"/>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42" w:name="full-analysis"/>
      <w:r>
        <w:t xml:space="preserve">Full analysis</w:t>
      </w:r>
      <w:bookmarkEnd w:id="42"/>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2"/>
      </w:pPr>
      <w:bookmarkStart w:id="43" w:name="summary-and-interpretation"/>
      <w:r>
        <w:t xml:space="preserve">Summary and Interpretation</w:t>
      </w:r>
      <w:bookmarkEnd w:id="43"/>
    </w:p>
    <w:p>
      <w:pPr>
        <w:pStyle w:val="FirstParagraph"/>
      </w:pPr>
      <w:r>
        <w:rPr>
          <w:i/>
        </w:rPr>
        <w:t xml:space="preserve">Summarize what you did, what you found and what it means.</w:t>
      </w:r>
    </w:p>
    <w:p>
      <w:pPr>
        <w:pStyle w:val="Heading2"/>
      </w:pPr>
      <w:bookmarkStart w:id="44" w:name="strengths-and-limitations"/>
      <w:r>
        <w:t xml:space="preserve">Strengths and Limitations</w:t>
      </w:r>
      <w:bookmarkEnd w:id="44"/>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45" w:name="conclusions"/>
      <w:r>
        <w:t xml:space="preserve">Conclusions</w:t>
      </w:r>
      <w:bookmarkEnd w:id="45"/>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46" w:name="references"/>
      <w:r>
        <w:t xml:space="preserve">References</w:t>
      </w:r>
      <w:bookmarkEnd w:id="4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31" Target="Feed:gain" TargetMode="External" /><Relationship Type="http://schemas.openxmlformats.org/officeDocument/2006/relationships/hyperlink" Id="rId30" Target="feed:gain" TargetMode="External" /><Relationship Type="http://schemas.openxmlformats.org/officeDocument/2006/relationships/hyperlink" Id="rId25" Target="https://dna.uga.edu" TargetMode="External" /></Relationships>
</file>

<file path=word/_rels/footnotes.xml.rels><?xml version="1.0" encoding="UTF-8"?>
<Relationships xmlns="http://schemas.openxmlformats.org/package/2006/relationships"><Relationship Type="http://schemas.openxmlformats.org/officeDocument/2006/relationships/hyperlink" Id="rId31" Target="Feed:gain" TargetMode="External" /><Relationship Type="http://schemas.openxmlformats.org/officeDocument/2006/relationships/hyperlink" Id="rId30" Target="feed:gain" TargetMode="External" /><Relationship Type="http://schemas.openxmlformats.org/officeDocument/2006/relationships/hyperlink" Id="rId25" Target="https://dna.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05T07:09:15Z</dcterms:created>
  <dcterms:modified xsi:type="dcterms:W3CDTF">2019-12-05T07:09:15Z</dcterms:modified>
</cp:coreProperties>
</file>